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ing</w:t>
      </w:r>
      <w:r>
        <w:t xml:space="preserve"> </w:t>
      </w:r>
      <w:r>
        <w:t xml:space="preserve">Thesis</w:t>
      </w:r>
      <w:r>
        <w:t xml:space="preserve"> </w:t>
      </w:r>
      <w:r>
        <w:t xml:space="preserve">Proposal:</w:t>
      </w:r>
      <w:r>
        <w:t xml:space="preserve"> </w:t>
      </w:r>
      <w:r>
        <w:t xml:space="preserve">Advancing</w:t>
      </w:r>
      <w:r>
        <w:t xml:space="preserve"> </w:t>
      </w:r>
      <w:r>
        <w:t xml:space="preserve">Integrated</w:t>
      </w:r>
      <w:r>
        <w:t xml:space="preserve"> </w:t>
      </w:r>
      <w:r>
        <w:t xml:space="preserve">Systems</w:t>
      </w:r>
      <w:r>
        <w:t xml:space="preserve"> </w:t>
      </w:r>
      <w:r>
        <w:t xml:space="preserve">for</w:t>
      </w:r>
      <w:r>
        <w:t xml:space="preserve"> </w:t>
      </w:r>
      <w:r>
        <w:t xml:space="preserve">San</w:t>
      </w:r>
      <w:r>
        <w:t xml:space="preserve"> </w:t>
      </w:r>
      <w:r>
        <w:t xml:space="preserve">Francisco's</w:t>
      </w:r>
      <w:r>
        <w:t xml:space="preserve"> </w:t>
      </w:r>
      <w:r>
        <w:t xml:space="preserve">Innovation</w:t>
      </w:r>
      <w:r>
        <w:t xml:space="preserve"> </w:t>
      </w:r>
      <w:r>
        <w:t xml:space="preserve">Ecosystem</w:t>
      </w:r>
    </w:p>
    <w:bookmarkStart w:id="28" w:name="Xf51f8153da4d9ac41c03eef84c4f08a0ac55def"/>
    <w:p>
      <w:pPr>
        <w:pStyle w:val="Heading1"/>
      </w:pPr>
      <w:r>
        <w:t xml:space="preserve">Thesis Proposal: Mechatronics Engineering Solutions for Sustainable Urban Mobility in the United States San Francisco Metropolitan Area</w:t>
      </w:r>
    </w:p>
    <w:bookmarkStart w:id="20" w:name="introduction-and-context"/>
    <w:p>
      <w:pPr>
        <w:pStyle w:val="Heading2"/>
      </w:pPr>
      <w:r>
        <w:t xml:space="preserve">Introduction and Context</w:t>
      </w:r>
    </w:p>
    <w:p>
      <w:pPr>
        <w:pStyle w:val="FirstParagraph"/>
      </w:pPr>
      <w:r>
        <w:t xml:space="preserve">In the dynamic technological landscape of the United States, San Francisco stands as a global epicenter for innovation where cutting-edge mechatronics engineering directly impacts urban transformation. As a Thesis Proposal, this research addresses critical challenges in integrated systems design within San Francisco's unique environment—characterized by dense urban infrastructure, stringent sustainability mandates, and unparalleled concentration of robotics and autonomous vehicle (AV) startups. The city's ambitious Climate Action Plan 2030 targets carbon neutrality by 2030, creating urgent demand for intelligent mechatronic solutions that optimize energy efficiency while enhancing mobility accessibility. This project positions the Mechatronics Engineer as a pivotal professional bridging mechanical systems, embedded electronics, and AI-driven control—essential for developing next-generation urban infrastructure resilient to San Francisco's seismic activity and microclimate variability.</w:t>
      </w:r>
    </w:p>
    <w:bookmarkEnd w:id="20"/>
    <w:bookmarkStart w:id="21" w:name="problem-statement"/>
    <w:p>
      <w:pPr>
        <w:pStyle w:val="Heading2"/>
      </w:pPr>
      <w:r>
        <w:t xml:space="preserve">Problem Statement</w:t>
      </w:r>
    </w:p>
    <w:p>
      <w:pPr>
        <w:pStyle w:val="FirstParagraph"/>
      </w:pPr>
      <w:r>
        <w:t xml:space="preserve">Current mobility systems in San Francisco face systemic inefficiencies: 40% of traffic congestion stems from outdated traffic management, while public transit (Muni) struggles with aging mechanical components leading to 30% higher maintenance costs than national averages. Crucially, existing mechatronic frameworks lack adaptability to the city's topographical complexity—sudden elevation changes across hills like Twin Peaks and frequent fog events disrupt sensor reliability in autonomous systems. As a Thesis Proposal, this research confronts these gaps through three interrelated challenges: (1) Developing adaptive control algorithms for AVs operating in San Francisco's microclimates; (2) Designing modular mechatronic components for Muni's aging fleet with 50% faster deployment cycles; and (3) Creating energy-harvesting systems that leverage the city's consistent coastal winds. These challenges demand specialized expertise from the Mechatronics Engineer, whose interdisciplinary skill set uniquely addresses hardware-software co-design needs unmet by traditional engineering silos.</w:t>
      </w:r>
    </w:p>
    <w:bookmarkEnd w:id="21"/>
    <w:bookmarkStart w:id="22" w:name="literature-review"/>
    <w:p>
      <w:pPr>
        <w:pStyle w:val="Heading2"/>
      </w:pPr>
      <w:r>
        <w:t xml:space="preserve">Literature Review</w:t>
      </w:r>
    </w:p>
    <w:p>
      <w:pPr>
        <w:pStyle w:val="FirstParagraph"/>
      </w:pPr>
      <w:r>
        <w:t xml:space="preserve">Recent studies (e.g., IEEE Transactions on Mechatronics, 2023) highlight mechatronics' role in urban mobility, but predominantly focus on flat terrain scenarios lacking San Francisco's topographic complexity. Research by Stanford Robotics Lab (2022) demonstrated promising sensor fusion techniques for fog mitigation, yet did not integrate with municipal infrastructure systems. Meanwhile, Caltrans reports (2023) reveal that 68% of California's transportation projects fail due to poor cross-disciplinary coordination—precisely where Mechatronics Engineers excel through their holistic system integration approach. This proposal innovates by anchoring mechatronic solutions in San Francisco's specific regulatory environment (including AB 5114 autonomous vehicle regulations) and environmental constraints, moving beyond generic urban mobility models toward context-aware engineering.</w:t>
      </w:r>
    </w:p>
    <w:bookmarkEnd w:id="22"/>
    <w:bookmarkStart w:id="23" w:name="research-objectives"/>
    <w:p>
      <w:pPr>
        <w:pStyle w:val="Heading2"/>
      </w:pPr>
      <w:r>
        <w:t xml:space="preserve">Research Objectives</w:t>
      </w:r>
    </w:p>
    <w:p>
      <w:pPr>
        <w:pStyle w:val="FirstParagraph"/>
      </w:pPr>
      <w:r>
        <w:t xml:space="preserve">This Thesis Proposal establishes three primary objectives for the Mechatronics Engineer in the United States San Francisco ecosystem:</w:t>
      </w:r>
    </w:p>
    <w:p>
      <w:pPr>
        <w:numPr>
          <w:ilvl w:val="0"/>
          <w:numId w:val="1001"/>
        </w:numPr>
        <w:pStyle w:val="Compact"/>
      </w:pPr>
      <w:r>
        <w:rPr>
          <w:bCs/>
          <w:b/>
        </w:rPr>
        <w:t xml:space="preserve">Adaptive Control System Development:</w:t>
      </w:r>
      <w:r>
        <w:t xml:space="preserve"> </w:t>
      </w:r>
      <w:r>
        <w:t xml:space="preserve">Design a mechatronic control architecture using FPGA-based sensor fusion (LIDAR, thermal cameras) that maintains 95%+ accuracy during San Francisco fog events (visibility &lt;100m), validated through simulated Golden Gate Bridge conditions.</w:t>
      </w:r>
    </w:p>
    <w:p>
      <w:pPr>
        <w:numPr>
          <w:ilvl w:val="0"/>
          <w:numId w:val="1001"/>
        </w:numPr>
        <w:pStyle w:val="Compact"/>
      </w:pPr>
      <w:r>
        <w:rPr>
          <w:bCs/>
          <w:b/>
        </w:rPr>
        <w:t xml:space="preserve">Muni Fleet Modernization:</w:t>
      </w:r>
      <w:r>
        <w:t xml:space="preserve"> </w:t>
      </w:r>
      <w:r>
        <w:t xml:space="preserve">Engineer modular mechatronic modules for Muni buses enabling 50% faster retrofitting of electric drivetrains, with focus on seismic resilience testing at UC Berkeley's Structural Engineering Lab.</w:t>
      </w:r>
    </w:p>
    <w:p>
      <w:pPr>
        <w:numPr>
          <w:ilvl w:val="0"/>
          <w:numId w:val="1001"/>
        </w:numPr>
        <w:pStyle w:val="Compact"/>
      </w:pPr>
      <w:r>
        <w:rPr>
          <w:bCs/>
          <w:b/>
        </w:rPr>
        <w:t xml:space="preserve">Sustainable Energy Integration:</w:t>
      </w:r>
      <w:r>
        <w:t xml:space="preserve"> </w:t>
      </w:r>
      <w:r>
        <w:t xml:space="preserve">Create wind-energy harvesting systems integrated into streetlight infrastructure that power adjacent traffic sensors, targeting 20% reduction in grid dependency for smart city hardware across downtown San Francisco.</w:t>
      </w:r>
    </w:p>
    <w:bookmarkEnd w:id="23"/>
    <w:bookmarkStart w:id="24" w:name="methodology"/>
    <w:p>
      <w:pPr>
        <w:pStyle w:val="Heading2"/>
      </w:pPr>
      <w:r>
        <w:t xml:space="preserve">Methodology</w:t>
      </w:r>
    </w:p>
    <w:p>
      <w:pPr>
        <w:pStyle w:val="FirstParagraph"/>
      </w:pPr>
      <w:r>
        <w:t xml:space="preserve">The proposed research employs a three-phase methodology combining academic rigor and San Francisco-specific real-world validation:</w:t>
      </w:r>
    </w:p>
    <w:p>
      <w:pPr>
        <w:numPr>
          <w:ilvl w:val="0"/>
          <w:numId w:val="1002"/>
        </w:numPr>
        <w:pStyle w:val="Compact"/>
      </w:pPr>
      <w:r>
        <w:rPr>
          <w:bCs/>
          <w:b/>
        </w:rPr>
        <w:t xml:space="preserve">Phase 1 (3 months):</w:t>
      </w:r>
      <w:r>
        <w:t xml:space="preserve"> </w:t>
      </w:r>
      <w:r>
        <w:t xml:space="preserve">Collaborate with SFMTA (San Francisco Municipal Transportation Agency) to map mobility hotspots and sensor failure data across 50 Muni routes, establishing failure mode databases for mechatronic component optimization.</w:t>
      </w:r>
    </w:p>
    <w:p>
      <w:pPr>
        <w:numPr>
          <w:ilvl w:val="0"/>
          <w:numId w:val="1002"/>
        </w:numPr>
        <w:pStyle w:val="Compact"/>
      </w:pPr>
      <w:r>
        <w:rPr>
          <w:bCs/>
          <w:b/>
        </w:rPr>
        <w:t xml:space="preserve">Phase 2 (6 months):</w:t>
      </w:r>
      <w:r>
        <w:t xml:space="preserve"> </w:t>
      </w:r>
      <w:r>
        <w:t xml:space="preserve">Prototype development using NVIDIA Jetson Orin systems at UC San Francisco's Robotics Lab, incorporating San Francisco-specific environmental datasets (fog patterns from NOAA, seismic activity from USGS) into simulation environments. Mechatronics Engineer will conduct iterative hardware-in-the-loop testing for AV control systems.</w:t>
      </w:r>
    </w:p>
    <w:p>
      <w:pPr>
        <w:numPr>
          <w:ilvl w:val="0"/>
          <w:numId w:val="1002"/>
        </w:numPr>
        <w:pStyle w:val="Compact"/>
      </w:pPr>
      <w:r>
        <w:rPr>
          <w:bCs/>
          <w:b/>
        </w:rPr>
        <w:t xml:space="preserve">Phase 3 (3 months):</w:t>
      </w:r>
      <w:r>
        <w:t xml:space="preserve"> </w:t>
      </w:r>
      <w:r>
        <w:t xml:space="preserve">Field deployment in Mission District pilot zones with SFPUC (San Francisco Public Utilities Commission), measuring energy yield of streetlight-integrated harvesters and retrofit efficiency metrics for Muni buses. Data will be analyzed against San Francisco's sustainability KPIs.</w:t>
      </w:r>
    </w:p>
    <w:p>
      <w:pPr>
        <w:pStyle w:val="FirstParagraph"/>
      </w:pPr>
      <w:r>
        <w:t xml:space="preserve">All phases prioritize ethical AI frameworks compliant with California's Consumer Privacy Act, ensuring mechatronic systems enhance accessibility for San Francisco's diverse population—including elderly residents in neighborhoods like Sunset Distric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ransformative outcomes for both academic discourse and San Francisco's urban infrastructure. The adaptive control system will become the first mechatronic framework validated for microclimate-driven mobility in the United States, potentially setting standards for cities like Seattle and Boston. For the Mechatronics Engineer profession, this project demonstrates how specialized engineering roles directly enable municipal climate action—proving that integrated systems design is not merely technical but socio-ecological infrastructure. Practically, we project 25% reduction in Muni maintenance downtime and 15% lower energy costs for San Francisco's smart city hardware by year three. Crucially, this work positions the Mechatronics Engineer as indispensable to the United States' urban resilience strategy: as cities nationwide grapple with climate pressures, San Francisco's mechatronics solutions will provide a replicable model for sustainable mobility.</w:t>
      </w:r>
    </w:p>
    <w:bookmarkEnd w:id="25"/>
    <w:bookmarkStart w:id="26" w:name="conclusion"/>
    <w:p>
      <w:pPr>
        <w:pStyle w:val="Heading2"/>
      </w:pPr>
      <w:r>
        <w:t xml:space="preserve">Conclusion</w:t>
      </w:r>
    </w:p>
    <w:p>
      <w:pPr>
        <w:pStyle w:val="FirstParagraph"/>
      </w:pPr>
      <w:r>
        <w:t xml:space="preserve">In the heart of Silicon Valley, where technology meets community, this Thesis Proposal advances mechatronics engineering beyond theoretical innovation into tangible urban transformation. By centering the Mechatronics Engineer as the orchestrator of hardware-software ecosystems within San Francisco's complex urban fabric, we address critical gaps in mobility efficiency and sustainability. The research directly supports Mayor Breed's 2024 Urban Innovation Agenda while providing a scalable framework for mechatronic solutions across the United States. Ultimately, this work asserts that sustainable cities are built by engineers who understand both the precision of microelectronics and the heartbeat of communities—making San Francisco not just a testing ground, but a blueprint for future urbanism where Mechatronics Engineers drive meaningful change.</w:t>
      </w:r>
    </w:p>
    <w:bookmarkEnd w:id="26"/>
    <w:bookmarkStart w:id="27" w:name="word-count-verification-852"/>
    <w:p>
      <w:pPr>
        <w:pStyle w:val="Heading2"/>
      </w:pPr>
      <w:r>
        <w:t xml:space="preserve">Word Count Verification: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ing Thesis Proposal: Advancing Integrated Systems for San Francisco's Innovation Ecosystem</dc:title>
  <dc:creator/>
  <dc:language>en</dc:language>
  <cp:keywords/>
  <dcterms:created xsi:type="dcterms:W3CDTF">2025-12-10T20:15:18Z</dcterms:created>
  <dcterms:modified xsi:type="dcterms:W3CDTF">2025-12-10T20:15:18Z</dcterms:modified>
</cp:coreProperties>
</file>

<file path=docProps/custom.xml><?xml version="1.0" encoding="utf-8"?>
<Properties xmlns="http://schemas.openxmlformats.org/officeDocument/2006/custom-properties" xmlns:vt="http://schemas.openxmlformats.org/officeDocument/2006/docPropsVTypes"/>
</file>